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45E6" w:rsidRPr="0002118B" w:rsidRDefault="005A45E6" w:rsidP="005A45E6">
      <w:pPr>
        <w:spacing w:after="0" w:line="276" w:lineRule="auto"/>
        <w:jc w:val="center"/>
        <w:rPr>
          <w:rFonts w:ascii="Palatino Linotype" w:hAnsi="Palatino Linotype" w:cstheme="majorHAnsi"/>
          <w:b/>
          <w:smallCaps/>
          <w:sz w:val="21"/>
          <w:szCs w:val="21"/>
          <w:lang w:val="pl-PL"/>
        </w:rPr>
      </w:pPr>
      <w:r w:rsidRPr="0002118B">
        <w:rPr>
          <w:rFonts w:ascii="Palatino Linotype" w:hAnsi="Palatino Linotype" w:cstheme="majorHAnsi"/>
          <w:b/>
          <w:smallCaps/>
          <w:sz w:val="21"/>
          <w:szCs w:val="21"/>
          <w:lang w:val="pl-PL"/>
        </w:rPr>
        <w:t>Pouczenie o odstąpieniu od umowy oraz wzór oświadczenia o odstąpieniu.</w:t>
      </w:r>
    </w:p>
    <w:p w:rsidR="005A45E6" w:rsidRPr="0002118B" w:rsidRDefault="005A45E6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</w:p>
    <w:p w:rsidR="005A45E6" w:rsidRPr="0002118B" w:rsidRDefault="005A45E6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  <w:r w:rsidRPr="0002118B">
        <w:rPr>
          <w:rFonts w:ascii="Palatino Linotype" w:hAnsi="Palatino Linotype" w:cstheme="majorHAnsi"/>
          <w:sz w:val="21"/>
          <w:szCs w:val="21"/>
          <w:lang w:val="pl-PL"/>
        </w:rPr>
        <w:t xml:space="preserve">W ciągu 14 dni od zawarcia umowy o świadczenie usług drogą elektroniczną z </w:t>
      </w:r>
      <w:r w:rsidR="001D4B58">
        <w:rPr>
          <w:rFonts w:ascii="Palatino Linotype" w:hAnsi="Palatino Linotype" w:cstheme="majorHAnsi"/>
          <w:sz w:val="21"/>
          <w:szCs w:val="21"/>
          <w:lang w:val="pl-PL"/>
        </w:rPr>
        <w:t xml:space="preserve">Autorem </w:t>
      </w:r>
      <w:r w:rsidR="00AD3773">
        <w:rPr>
          <w:rFonts w:ascii="Palatino Linotype" w:hAnsi="Palatino Linotype" w:cstheme="majorHAnsi"/>
          <w:sz w:val="21"/>
          <w:szCs w:val="21"/>
          <w:lang w:val="pl-PL"/>
        </w:rPr>
        <w:t>(Rejestracja</w:t>
      </w:r>
      <w:r w:rsidRPr="0002118B">
        <w:rPr>
          <w:rFonts w:ascii="Palatino Linotype" w:hAnsi="Palatino Linotype" w:cstheme="majorHAnsi"/>
          <w:sz w:val="21"/>
          <w:szCs w:val="21"/>
          <w:lang w:val="pl-PL"/>
        </w:rPr>
        <w:t xml:space="preserve">), możesz od niej odstąpić bez podawania jakiejkolwiek przyczyny. Aby to zrobić, poinformuj nas o swojej decyzji, pisząc na adres e-mail: </w:t>
      </w:r>
      <w:r w:rsidR="00876D35">
        <w:rPr>
          <w:rFonts w:ascii="Palatino Linotype" w:hAnsi="Palatino Linotype" w:cstheme="majorHAnsi"/>
          <w:sz w:val="21"/>
          <w:szCs w:val="21"/>
          <w:lang w:val="pl-PL"/>
        </w:rPr>
        <w:t>{e-mail}</w:t>
      </w:r>
      <w:r w:rsidRPr="0002118B">
        <w:rPr>
          <w:rFonts w:ascii="Palatino Linotype" w:hAnsi="Palatino Linotype" w:cstheme="majorHAnsi"/>
          <w:sz w:val="21"/>
          <w:szCs w:val="21"/>
          <w:lang w:val="pl-PL"/>
        </w:rPr>
        <w:t>. Możesz skorzystać ze wzoru odstąpienia od umowy, który znajdziesz poniżej.</w:t>
      </w:r>
    </w:p>
    <w:p w:rsidR="005A45E6" w:rsidRPr="0002118B" w:rsidRDefault="005A45E6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</w:p>
    <w:p w:rsidR="005A45E6" w:rsidRPr="0002118B" w:rsidRDefault="005A45E6" w:rsidP="00774703">
      <w:pPr>
        <w:spacing w:after="0" w:line="276" w:lineRule="auto"/>
        <w:jc w:val="center"/>
        <w:rPr>
          <w:rFonts w:ascii="Palatino Linotype" w:hAnsi="Palatino Linotype" w:cstheme="majorHAnsi"/>
          <w:b/>
          <w:smallCaps/>
          <w:sz w:val="21"/>
          <w:szCs w:val="21"/>
          <w:lang w:val="pl-PL"/>
        </w:rPr>
      </w:pPr>
      <w:r w:rsidRPr="0002118B">
        <w:rPr>
          <w:rFonts w:ascii="Palatino Linotype" w:hAnsi="Palatino Linotype" w:cstheme="majorHAnsi"/>
          <w:b/>
          <w:smallCaps/>
          <w:sz w:val="21"/>
          <w:szCs w:val="21"/>
          <w:lang w:val="pl-PL"/>
        </w:rPr>
        <w:t>UWAGA!</w:t>
      </w:r>
    </w:p>
    <w:p w:rsidR="00876D35" w:rsidRDefault="005A45E6" w:rsidP="00876D35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  <w:r w:rsidRPr="0002118B">
        <w:rPr>
          <w:rFonts w:ascii="Palatino Linotype" w:hAnsi="Palatino Linotype" w:cstheme="majorHAnsi"/>
          <w:sz w:val="21"/>
          <w:szCs w:val="21"/>
          <w:lang w:val="pl-PL"/>
        </w:rPr>
        <w:t xml:space="preserve">Prawo odstąpienia od umowy nie przysługuje Użytkownikowi, który </w:t>
      </w:r>
      <w:r w:rsidR="00876D35">
        <w:rPr>
          <w:rFonts w:ascii="Palatino Linotype" w:hAnsi="Palatino Linotype" w:cstheme="majorHAnsi"/>
          <w:sz w:val="21"/>
          <w:szCs w:val="21"/>
          <w:lang w:val="pl-PL"/>
        </w:rPr>
        <w:t>dokonał zakupu Produktu online, lub innych treści cyfrowych w serwisie zgodnie z art. 38 pkt. 12 ustawy</w:t>
      </w:r>
      <w:r w:rsidR="00876D35" w:rsidRPr="00876D35">
        <w:rPr>
          <w:rFonts w:ascii="Palatino Linotype" w:hAnsi="Palatino Linotype" w:cstheme="majorHAnsi"/>
          <w:sz w:val="21"/>
          <w:szCs w:val="21"/>
          <w:lang w:val="pl-PL"/>
        </w:rPr>
        <w:t xml:space="preserve"> o prawach konsumenta</w:t>
      </w:r>
      <w:r w:rsidR="00876D35">
        <w:rPr>
          <w:rFonts w:ascii="Palatino Linotype" w:hAnsi="Palatino Linotype" w:cstheme="majorHAnsi"/>
          <w:sz w:val="21"/>
          <w:szCs w:val="21"/>
          <w:lang w:val="pl-PL"/>
        </w:rPr>
        <w:t xml:space="preserve"> </w:t>
      </w:r>
      <w:r w:rsidR="00876D35" w:rsidRPr="00876D35">
        <w:rPr>
          <w:rFonts w:ascii="Palatino Linotype" w:hAnsi="Palatino Linotype" w:cstheme="majorHAnsi"/>
          <w:sz w:val="21"/>
          <w:szCs w:val="21"/>
          <w:lang w:val="pl-PL"/>
        </w:rPr>
        <w:t>z dnia 30 maja 2014 r. (Dz.U. z 2014 r. poz. 827)</w:t>
      </w:r>
      <w:r w:rsidR="00876D35">
        <w:rPr>
          <w:rFonts w:ascii="Palatino Linotype" w:hAnsi="Palatino Linotype" w:cstheme="majorHAnsi"/>
          <w:sz w:val="21"/>
          <w:szCs w:val="21"/>
          <w:lang w:val="pl-PL"/>
        </w:rPr>
        <w:t xml:space="preserve"> zgodnie z którym p</w:t>
      </w:r>
      <w:r w:rsidR="00876D35" w:rsidRPr="00876D35">
        <w:rPr>
          <w:rFonts w:ascii="Palatino Linotype" w:hAnsi="Palatino Linotype" w:cstheme="majorHAnsi"/>
          <w:sz w:val="21"/>
          <w:szCs w:val="21"/>
          <w:lang w:val="pl-PL"/>
        </w:rPr>
        <w:t>rawo odstąpienia od umowy zawartej poza lokalem przedsiębiorstwa lub na odległość nie przysługuje konsumentowi w odniesieniu do umów</w:t>
      </w:r>
      <w:r w:rsidR="00876D35">
        <w:rPr>
          <w:rFonts w:ascii="Palatino Linotype" w:hAnsi="Palatino Linotype" w:cstheme="majorHAnsi"/>
          <w:sz w:val="21"/>
          <w:szCs w:val="21"/>
          <w:lang w:val="pl-PL"/>
        </w:rPr>
        <w:t xml:space="preserve"> </w:t>
      </w:r>
      <w:r w:rsidR="00876D35" w:rsidRPr="00876D35">
        <w:rPr>
          <w:rFonts w:ascii="Palatino Linotype" w:hAnsi="Palatino Linotype" w:cstheme="majorHAnsi"/>
          <w:sz w:val="21"/>
          <w:szCs w:val="21"/>
          <w:lang w:val="pl-PL"/>
        </w:rPr>
        <w:t>o dostarczanie treści cyfrowych, które nie są zapisane na nośniku materialnym, jeżeli spełnianie świadczenia rozpoczęło się za wyraźną zgodą konsumenta przed upływem terminu do odstąpienia od umowy i po poinformowaniu go przez przedsiębiorcę o utracie prawa odstąpienia od umowy.</w:t>
      </w:r>
    </w:p>
    <w:p w:rsidR="00876D35" w:rsidRDefault="00876D35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</w:p>
    <w:p w:rsidR="008907D1" w:rsidRPr="0002118B" w:rsidRDefault="008907D1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</w:p>
    <w:p w:rsidR="008907D1" w:rsidRPr="0002118B" w:rsidRDefault="008907D1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</w:p>
    <w:p w:rsidR="005A45E6" w:rsidRPr="0002118B" w:rsidRDefault="005A45E6" w:rsidP="00CD5412">
      <w:pPr>
        <w:spacing w:after="0" w:line="276" w:lineRule="auto"/>
        <w:jc w:val="center"/>
        <w:rPr>
          <w:rFonts w:ascii="Palatino Linotype" w:hAnsi="Palatino Linotype" w:cstheme="majorHAnsi"/>
          <w:b/>
          <w:smallCaps/>
          <w:sz w:val="21"/>
          <w:szCs w:val="21"/>
          <w:lang w:val="pl-PL"/>
        </w:rPr>
      </w:pPr>
      <w:r w:rsidRPr="0002118B">
        <w:rPr>
          <w:rFonts w:ascii="Palatino Linotype" w:hAnsi="Palatino Linotype" w:cstheme="majorHAnsi"/>
          <w:b/>
          <w:smallCaps/>
          <w:sz w:val="21"/>
          <w:szCs w:val="21"/>
          <w:lang w:val="pl-PL"/>
        </w:rPr>
        <w:t>WZÓR FORMULARZA ODSTĄPIENIA OD UMOWY</w:t>
      </w:r>
    </w:p>
    <w:p w:rsidR="005A45E6" w:rsidRPr="0002118B" w:rsidRDefault="005A45E6" w:rsidP="00774703">
      <w:pPr>
        <w:spacing w:after="0" w:line="276" w:lineRule="auto"/>
        <w:jc w:val="center"/>
        <w:rPr>
          <w:rFonts w:ascii="Palatino Linotype" w:hAnsi="Palatino Linotype" w:cstheme="majorHAnsi"/>
          <w:i/>
          <w:sz w:val="21"/>
          <w:szCs w:val="21"/>
          <w:lang w:val="pl-PL"/>
        </w:rPr>
      </w:pPr>
      <w:r w:rsidRPr="0002118B">
        <w:rPr>
          <w:rFonts w:ascii="Palatino Linotype" w:hAnsi="Palatino Linotype" w:cstheme="majorHAnsi"/>
          <w:i/>
          <w:sz w:val="21"/>
          <w:szCs w:val="21"/>
          <w:lang w:val="pl-PL"/>
        </w:rPr>
        <w:t>(formularz ten należy wypełnić i odesłać tylko w przypadku chęci odstąpienia od umowy)</w:t>
      </w:r>
    </w:p>
    <w:p w:rsidR="005A45E6" w:rsidRPr="0002118B" w:rsidRDefault="005A45E6" w:rsidP="005A45E6">
      <w:pPr>
        <w:spacing w:after="0" w:line="276" w:lineRule="auto"/>
        <w:jc w:val="both"/>
        <w:rPr>
          <w:rFonts w:ascii="Palatino Linotype" w:hAnsi="Palatino Linotype" w:cstheme="majorHAnsi"/>
          <w:i/>
          <w:sz w:val="21"/>
          <w:szCs w:val="21"/>
          <w:lang w:val="pl-PL"/>
        </w:rPr>
      </w:pPr>
    </w:p>
    <w:p w:rsidR="005A45E6" w:rsidRPr="0002118B" w:rsidRDefault="00BD1D29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  <w:r>
        <w:rPr>
          <w:rFonts w:ascii="Palatino Linotype" w:hAnsi="Palatino Linotype" w:cstheme="majorHAnsi"/>
          <w:sz w:val="21"/>
          <w:szCs w:val="21"/>
          <w:lang w:val="pl-PL"/>
        </w:rPr>
        <w:t>{Nazwa Firmy Autora} {Dane Rejestrowe}</w:t>
      </w:r>
    </w:p>
    <w:p w:rsidR="00774703" w:rsidRPr="0002118B" w:rsidRDefault="00774703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</w:p>
    <w:p w:rsidR="005A45E6" w:rsidRPr="0002118B" w:rsidRDefault="005A45E6" w:rsidP="00637768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  <w:r w:rsidRPr="0002118B">
        <w:rPr>
          <w:rFonts w:ascii="Palatino Linotype" w:hAnsi="Palatino Linotype" w:cstheme="majorHAnsi"/>
          <w:sz w:val="21"/>
          <w:szCs w:val="21"/>
          <w:lang w:val="pl-PL"/>
        </w:rPr>
        <w:t>Ja……………………………….niniejszym informuję o moim odstąpieniu od umowy o świadczenie usług w ramach Portal</w:t>
      </w:r>
      <w:r w:rsidR="0082264A" w:rsidRPr="0002118B">
        <w:rPr>
          <w:rFonts w:ascii="Palatino Linotype" w:hAnsi="Palatino Linotype" w:cstheme="majorHAnsi"/>
          <w:sz w:val="21"/>
          <w:szCs w:val="21"/>
          <w:lang w:val="pl-PL"/>
        </w:rPr>
        <w:t xml:space="preserve">u </w:t>
      </w:r>
      <w:r w:rsidR="00637768" w:rsidRPr="0002118B">
        <w:rPr>
          <w:rFonts w:ascii="Palatino Linotype" w:hAnsi="Palatino Linotype" w:cstheme="majorHAnsi"/>
          <w:sz w:val="21"/>
          <w:szCs w:val="21"/>
          <w:lang w:val="pl-PL"/>
        </w:rPr>
        <w:t xml:space="preserve">z zachowaniem 14 dniowego terminu zgodnie z art. 27 ustawy o prawach konsumenta z dnia 30 maja 2014 r. (Dz.U. z 2014 r. poz. 827). </w:t>
      </w:r>
    </w:p>
    <w:p w:rsidR="005A45E6" w:rsidRPr="0002118B" w:rsidRDefault="005A45E6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</w:p>
    <w:p w:rsidR="005A45E6" w:rsidRPr="0002118B" w:rsidRDefault="005A45E6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  <w:r w:rsidRPr="0002118B">
        <w:rPr>
          <w:rFonts w:ascii="Palatino Linotype" w:hAnsi="Palatino Linotype" w:cstheme="majorHAnsi"/>
          <w:sz w:val="21"/>
          <w:szCs w:val="21"/>
          <w:lang w:val="pl-PL"/>
        </w:rPr>
        <w:t>Data zawarcia umowy to ……………………………………….,</w:t>
      </w:r>
    </w:p>
    <w:p w:rsidR="005A45E6" w:rsidRPr="0002118B" w:rsidRDefault="005A45E6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</w:p>
    <w:p w:rsidR="005A45E6" w:rsidRPr="0002118B" w:rsidRDefault="005A45E6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  <w:r w:rsidRPr="0002118B">
        <w:rPr>
          <w:rFonts w:ascii="Palatino Linotype" w:hAnsi="Palatino Linotype" w:cstheme="majorHAnsi"/>
          <w:sz w:val="21"/>
          <w:szCs w:val="21"/>
          <w:lang w:val="pl-PL"/>
        </w:rPr>
        <w:t>Imię i nazwisko………………………………………………………….</w:t>
      </w:r>
    </w:p>
    <w:p w:rsidR="005A45E6" w:rsidRPr="0002118B" w:rsidRDefault="005A45E6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  <w:lang w:val="pl-PL"/>
        </w:rPr>
      </w:pPr>
    </w:p>
    <w:p w:rsidR="00D26228" w:rsidRPr="0002118B" w:rsidRDefault="005A45E6" w:rsidP="005A45E6">
      <w:pPr>
        <w:spacing w:after="0" w:line="276" w:lineRule="auto"/>
        <w:jc w:val="both"/>
        <w:rPr>
          <w:rFonts w:ascii="Palatino Linotype" w:hAnsi="Palatino Linotype" w:cstheme="majorHAnsi"/>
          <w:sz w:val="21"/>
          <w:szCs w:val="21"/>
        </w:rPr>
      </w:pPr>
      <w:r w:rsidRPr="0002118B">
        <w:rPr>
          <w:rFonts w:ascii="Palatino Linotype" w:hAnsi="Palatino Linotype" w:cstheme="majorHAnsi"/>
          <w:sz w:val="21"/>
          <w:szCs w:val="21"/>
        </w:rPr>
        <w:t>Login</w:t>
      </w:r>
      <w:r w:rsidR="008018BB" w:rsidRPr="0002118B">
        <w:rPr>
          <w:rFonts w:ascii="Palatino Linotype" w:hAnsi="Palatino Linotype" w:cstheme="majorHAnsi"/>
          <w:sz w:val="21"/>
          <w:szCs w:val="21"/>
        </w:rPr>
        <w:t xml:space="preserve"> w</w:t>
      </w:r>
      <w:r w:rsidRPr="0002118B">
        <w:rPr>
          <w:rFonts w:ascii="Palatino Linotype" w:hAnsi="Palatino Linotype" w:cstheme="majorHAnsi"/>
          <w:sz w:val="21"/>
          <w:szCs w:val="21"/>
        </w:rPr>
        <w:t xml:space="preserve"> </w:t>
      </w:r>
      <w:proofErr w:type="spellStart"/>
      <w:r w:rsidRPr="0002118B">
        <w:rPr>
          <w:rFonts w:ascii="Palatino Linotype" w:hAnsi="Palatino Linotype" w:cstheme="majorHAnsi"/>
          <w:sz w:val="21"/>
          <w:szCs w:val="21"/>
        </w:rPr>
        <w:t>Portal</w:t>
      </w:r>
      <w:r w:rsidR="008018BB" w:rsidRPr="0002118B">
        <w:rPr>
          <w:rFonts w:ascii="Palatino Linotype" w:hAnsi="Palatino Linotype" w:cstheme="majorHAnsi"/>
          <w:sz w:val="21"/>
          <w:szCs w:val="21"/>
        </w:rPr>
        <w:t>u</w:t>
      </w:r>
      <w:proofErr w:type="spellEnd"/>
      <w:r w:rsidRPr="0002118B">
        <w:rPr>
          <w:rFonts w:ascii="Palatino Linotype" w:hAnsi="Palatino Linotype" w:cstheme="majorHAnsi"/>
          <w:sz w:val="21"/>
          <w:szCs w:val="21"/>
        </w:rPr>
        <w:t>……………………………………………………………</w:t>
      </w:r>
    </w:p>
    <w:sectPr w:rsidR="00D26228" w:rsidRPr="000211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altName w:val="Arial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Palatino Linotype">
    <w:altName w:val="Palatino"/>
    <w:charset w:val="EE"/>
    <w:family w:val="roman"/>
    <w:pitch w:val="variable"/>
    <w:sig w:usb0="E0000287" w:usb1="40000013" w:usb2="00000000" w:usb3="00000000" w:csb0="0000019F" w:csb1="00000000"/>
  </w:font>
  <w:font w:name="Calibri Light">
    <w:charset w:val="EE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游明朝">
    <w:panose1 w:val="000000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DOyNDI3MTU1NzBQ0lEKTi0uzszPAykwrgUAkZR0HSwAAAA="/>
  </w:docVars>
  <w:rsids>
    <w:rsidRoot w:val="00F75A4B"/>
    <w:rsid w:val="0002118B"/>
    <w:rsid w:val="00106052"/>
    <w:rsid w:val="0011183C"/>
    <w:rsid w:val="001D4B58"/>
    <w:rsid w:val="005A45E6"/>
    <w:rsid w:val="005B49AD"/>
    <w:rsid w:val="00637768"/>
    <w:rsid w:val="00774703"/>
    <w:rsid w:val="007D7FA3"/>
    <w:rsid w:val="008018BB"/>
    <w:rsid w:val="0082264A"/>
    <w:rsid w:val="00876D35"/>
    <w:rsid w:val="00883AFE"/>
    <w:rsid w:val="008907D1"/>
    <w:rsid w:val="00AD3773"/>
    <w:rsid w:val="00BD1D29"/>
    <w:rsid w:val="00CD5412"/>
    <w:rsid w:val="00D26228"/>
    <w:rsid w:val="00F75A4B"/>
    <w:rsid w:val="00FA4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6DD295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37</Words>
  <Characters>1354</Characters>
  <Application>Microsoft Macintosh Word</Application>
  <DocSecurity>0</DocSecurity>
  <Lines>11</Lines>
  <Paragraphs>3</Paragraphs>
  <ScaleCrop>false</ScaleCrop>
  <Company/>
  <LinksUpToDate>false</LinksUpToDate>
  <CharactersWithSpaces>15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Szarmach</dc:creator>
  <cp:keywords/>
  <dc:description/>
  <cp:lastModifiedBy>Jakub Szarmach</cp:lastModifiedBy>
  <cp:revision>17</cp:revision>
  <dcterms:created xsi:type="dcterms:W3CDTF">2018-01-15T16:11:00Z</dcterms:created>
  <dcterms:modified xsi:type="dcterms:W3CDTF">2018-01-30T23:11:00Z</dcterms:modified>
</cp:coreProperties>
</file>